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5645"/>
      </w:tblGrid>
      <w:tr w:rsidR="003F6E7F" w:rsidRPr="003F6E7F" w14:paraId="508DD5C7" w14:textId="77777777" w:rsidTr="003F6E7F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4CE22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---</w:t>
            </w:r>
          </w:p>
        </w:tc>
      </w:tr>
      <w:tr w:rsidR="003F6E7F" w:rsidRPr="003F6E7F" w14:paraId="34DCDAC9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4F0FD4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1F1E5E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- name: Config Web VM with Docker</w:t>
            </w:r>
          </w:p>
        </w:tc>
      </w:tr>
      <w:tr w:rsidR="003F6E7F" w:rsidRPr="003F6E7F" w14:paraId="74461E84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2144F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1D286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hosts: webservers</w:t>
            </w:r>
          </w:p>
        </w:tc>
      </w:tr>
      <w:tr w:rsidR="003F6E7F" w:rsidRPr="003F6E7F" w14:paraId="50E567B5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0DA4D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A965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become: true</w:t>
            </w:r>
          </w:p>
        </w:tc>
      </w:tr>
      <w:tr w:rsidR="003F6E7F" w:rsidRPr="003F6E7F" w14:paraId="1F33FF02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87322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593CE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tasks:</w:t>
            </w:r>
          </w:p>
        </w:tc>
      </w:tr>
      <w:tr w:rsidR="003F6E7F" w:rsidRPr="003F6E7F" w14:paraId="448F6993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AB9E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4ACC6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- name: docker.io</w:t>
            </w:r>
          </w:p>
        </w:tc>
      </w:tr>
      <w:tr w:rsidR="003F6E7F" w:rsidRPr="003F6E7F" w14:paraId="43306CCC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D1F90E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4C60F5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apt:</w:t>
            </w:r>
          </w:p>
        </w:tc>
      </w:tr>
      <w:tr w:rsidR="003F6E7F" w:rsidRPr="003F6E7F" w14:paraId="6E3744DE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AA720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7A4860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update_cache</w:t>
            </w:r>
            <w:proofErr w:type="spellEnd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: yes</w:t>
            </w:r>
          </w:p>
        </w:tc>
      </w:tr>
      <w:tr w:rsidR="003F6E7F" w:rsidRPr="003F6E7F" w14:paraId="62D290F4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9E91E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50FBA3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name: docker.io</w:t>
            </w:r>
          </w:p>
        </w:tc>
      </w:tr>
      <w:tr w:rsidR="003F6E7F" w:rsidRPr="003F6E7F" w14:paraId="4612F2AB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0FBA54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C129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state: present</w:t>
            </w:r>
          </w:p>
        </w:tc>
      </w:tr>
      <w:tr w:rsidR="003F6E7F" w:rsidRPr="003F6E7F" w14:paraId="6F9DADF2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F4579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D15B6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69AB6710" w14:textId="77777777" w:rsidR="003F6E7F" w:rsidRPr="003F6E7F" w:rsidRDefault="003F6E7F" w:rsidP="003F6E7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F6E7F" w:rsidRPr="003F6E7F" w14:paraId="3E5C9186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714A7" w14:textId="77777777" w:rsidR="003F6E7F" w:rsidRPr="003F6E7F" w:rsidRDefault="003F6E7F" w:rsidP="003F6E7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500855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- name: Install pip3</w:t>
            </w:r>
          </w:p>
        </w:tc>
      </w:tr>
      <w:tr w:rsidR="003F6E7F" w:rsidRPr="003F6E7F" w14:paraId="1E761818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47AA0F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53B5E6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apt:</w:t>
            </w:r>
          </w:p>
        </w:tc>
      </w:tr>
      <w:tr w:rsidR="003F6E7F" w:rsidRPr="003F6E7F" w14:paraId="4190B9FE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702EC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7E60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name: python3-pip</w:t>
            </w:r>
          </w:p>
        </w:tc>
      </w:tr>
      <w:tr w:rsidR="003F6E7F" w:rsidRPr="003F6E7F" w14:paraId="75A11DE2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C0D2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D08C3E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state: present</w:t>
            </w:r>
          </w:p>
        </w:tc>
      </w:tr>
      <w:tr w:rsidR="003F6E7F" w:rsidRPr="003F6E7F" w14:paraId="15967D03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044E8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4477D0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26B5554F" w14:textId="77777777" w:rsidR="003F6E7F" w:rsidRPr="003F6E7F" w:rsidRDefault="003F6E7F" w:rsidP="003F6E7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F6E7F" w:rsidRPr="003F6E7F" w14:paraId="48E20BBD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46903D" w14:textId="77777777" w:rsidR="003F6E7F" w:rsidRPr="003F6E7F" w:rsidRDefault="003F6E7F" w:rsidP="003F6E7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85E2F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- name: Install Docker python module</w:t>
            </w:r>
          </w:p>
        </w:tc>
      </w:tr>
      <w:tr w:rsidR="003F6E7F" w:rsidRPr="003F6E7F" w14:paraId="7643B466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92342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A6D65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pip:</w:t>
            </w:r>
          </w:p>
        </w:tc>
      </w:tr>
      <w:tr w:rsidR="003F6E7F" w:rsidRPr="003F6E7F" w14:paraId="60403A89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C9ECC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4C7C2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name: docker</w:t>
            </w:r>
          </w:p>
        </w:tc>
      </w:tr>
      <w:tr w:rsidR="003F6E7F" w:rsidRPr="003F6E7F" w14:paraId="543A10E6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128A8A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5991C5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state: present</w:t>
            </w:r>
          </w:p>
        </w:tc>
      </w:tr>
      <w:tr w:rsidR="003F6E7F" w:rsidRPr="003F6E7F" w14:paraId="4D68C1BE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A73BB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9E3F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349B85CC" w14:textId="77777777" w:rsidR="003F6E7F" w:rsidRPr="003F6E7F" w:rsidRDefault="003F6E7F" w:rsidP="003F6E7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F6E7F" w:rsidRPr="003F6E7F" w14:paraId="2033D153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D7FAC" w14:textId="77777777" w:rsidR="003F6E7F" w:rsidRPr="003F6E7F" w:rsidRDefault="003F6E7F" w:rsidP="003F6E7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77C7AB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- name: download and launch a docker web container</w:t>
            </w:r>
          </w:p>
        </w:tc>
      </w:tr>
      <w:tr w:rsidR="003F6E7F" w:rsidRPr="003F6E7F" w14:paraId="6801F602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F22DB2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D00FFC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docker_container</w:t>
            </w:r>
            <w:proofErr w:type="spellEnd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:</w:t>
            </w:r>
          </w:p>
        </w:tc>
      </w:tr>
      <w:tr w:rsidR="003F6E7F" w:rsidRPr="003F6E7F" w14:paraId="17AF9E2A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47A529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97E81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name: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dvwa</w:t>
            </w:r>
            <w:proofErr w:type="spellEnd"/>
          </w:p>
        </w:tc>
      </w:tr>
      <w:tr w:rsidR="003F6E7F" w:rsidRPr="003F6E7F" w14:paraId="2C3DDB8C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5362A3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FBD597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image: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cyberxsecurity</w:t>
            </w:r>
            <w:proofErr w:type="spellEnd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/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dvwa</w:t>
            </w:r>
            <w:proofErr w:type="spellEnd"/>
          </w:p>
        </w:tc>
      </w:tr>
      <w:tr w:rsidR="003F6E7F" w:rsidRPr="003F6E7F" w14:paraId="6C22F5AB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1C4D9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D9A1DA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state: started</w:t>
            </w:r>
          </w:p>
        </w:tc>
      </w:tr>
      <w:tr w:rsidR="003F6E7F" w:rsidRPr="003F6E7F" w14:paraId="45B17C31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379A48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68B0F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restart_policy</w:t>
            </w:r>
            <w:proofErr w:type="spellEnd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: always</w:t>
            </w:r>
          </w:p>
        </w:tc>
      </w:tr>
      <w:tr w:rsidR="003F6E7F" w:rsidRPr="003F6E7F" w14:paraId="19D38903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F6310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4A3FA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published_ports</w:t>
            </w:r>
            <w:proofErr w:type="spellEnd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: 80:80</w:t>
            </w:r>
          </w:p>
        </w:tc>
      </w:tr>
      <w:tr w:rsidR="003F6E7F" w:rsidRPr="003F6E7F" w14:paraId="6A8A334F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3BEDB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1C479A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  <w:p w14:paraId="10F38D8E" w14:textId="77777777" w:rsidR="003F6E7F" w:rsidRPr="003F6E7F" w:rsidRDefault="003F6E7F" w:rsidP="003F6E7F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F6E7F" w:rsidRPr="003F6E7F" w14:paraId="6BC19DE2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F5CC7" w14:textId="77777777" w:rsidR="003F6E7F" w:rsidRPr="003F6E7F" w:rsidRDefault="003F6E7F" w:rsidP="003F6E7F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F71A87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- name: Enable docker service</w:t>
            </w:r>
          </w:p>
        </w:tc>
      </w:tr>
      <w:tr w:rsidR="003F6E7F" w:rsidRPr="003F6E7F" w14:paraId="5B227C35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D2D611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B4AD5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</w:t>
            </w:r>
            <w:proofErr w:type="spellStart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systemd</w:t>
            </w:r>
            <w:proofErr w:type="spellEnd"/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>:</w:t>
            </w:r>
          </w:p>
        </w:tc>
      </w:tr>
      <w:tr w:rsidR="003F6E7F" w:rsidRPr="003F6E7F" w14:paraId="3E8A6B4E" w14:textId="77777777" w:rsidTr="003F6E7F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3EB3F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64C29B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name: docker</w:t>
            </w:r>
          </w:p>
        </w:tc>
      </w:tr>
      <w:tr w:rsidR="003F6E7F" w:rsidRPr="003F6E7F" w14:paraId="41A4040E" w14:textId="77777777" w:rsidTr="003F6E7F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43759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03DF8D" w14:textId="77777777" w:rsidR="003F6E7F" w:rsidRPr="003F6E7F" w:rsidRDefault="003F6E7F" w:rsidP="003F6E7F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</w:rPr>
            </w:pPr>
            <w:r w:rsidRPr="003F6E7F">
              <w:rPr>
                <w:rFonts w:ascii="Consolas" w:eastAsia="Times New Roman" w:hAnsi="Consolas" w:cs="Times New Roman"/>
                <w:sz w:val="18"/>
                <w:szCs w:val="18"/>
              </w:rPr>
              <w:t xml:space="preserve">        enabled: yes</w:t>
            </w:r>
          </w:p>
        </w:tc>
      </w:tr>
    </w:tbl>
    <w:p w14:paraId="1FB01C69" w14:textId="77777777" w:rsidR="00E0093F" w:rsidRDefault="003F6E7F"/>
    <w:sectPr w:rsidR="00E00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BB3A2E"/>
    <w:multiLevelType w:val="multilevel"/>
    <w:tmpl w:val="79E01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DY3MjKyMLQEcpV0lIJTi4sz8/NACgxrAVwQDzUsAAAA"/>
  </w:docVars>
  <w:rsids>
    <w:rsidRoot w:val="003F6E7F"/>
    <w:rsid w:val="003F6E7F"/>
    <w:rsid w:val="004C65E6"/>
    <w:rsid w:val="00D84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2F25C"/>
  <w15:chartTrackingRefBased/>
  <w15:docId w15:val="{13566A31-FF7B-44AB-87D9-22F67A8AE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ent">
    <w:name w:val="pl-ent"/>
    <w:basedOn w:val="DefaultParagraphFont"/>
    <w:rsid w:val="003F6E7F"/>
  </w:style>
  <w:style w:type="character" w:customStyle="1" w:styleId="pl-s">
    <w:name w:val="pl-s"/>
    <w:basedOn w:val="DefaultParagraphFont"/>
    <w:rsid w:val="003F6E7F"/>
  </w:style>
  <w:style w:type="character" w:customStyle="1" w:styleId="pl-c1">
    <w:name w:val="pl-c1"/>
    <w:basedOn w:val="DefaultParagraphFont"/>
    <w:rsid w:val="003F6E7F"/>
  </w:style>
  <w:style w:type="paragraph" w:customStyle="1" w:styleId="mr-3">
    <w:name w:val="mr-3"/>
    <w:basedOn w:val="Normal"/>
    <w:rsid w:val="003F6E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1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4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4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13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74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747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116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218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147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17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3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6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4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3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3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4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0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4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3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3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8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2</Words>
  <Characters>640</Characters>
  <Application>Microsoft Office Word</Application>
  <DocSecurity>0</DocSecurity>
  <Lines>5</Lines>
  <Paragraphs>1</Paragraphs>
  <ScaleCrop>false</ScaleCrop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1</cp:revision>
  <dcterms:created xsi:type="dcterms:W3CDTF">2021-08-02T21:35:00Z</dcterms:created>
  <dcterms:modified xsi:type="dcterms:W3CDTF">2021-08-02T21:36:00Z</dcterms:modified>
</cp:coreProperties>
</file>